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และพาณิชย์อิเล็กทรอนิกส์</w:t>
      </w:r>
      <w:r>
        <w:t xml:space="preserve"> </w:t>
      </w:r>
      <w:r>
        <w:t xml:space="preserve">(ปี3)</w:t>
      </w:r>
    </w:p>
    <w:p>
      <w:pPr>
        <w:pStyle w:val="Date"/>
      </w:pPr>
      <w:r>
        <w:t xml:space="preserve">วันจันทร์ที่</w:t>
      </w:r>
      <w:r>
        <w:t xml:space="preserve"> </w:t>
      </w:r>
      <w:r>
        <w:t xml:space="preserve">14</w:t>
      </w:r>
      <w:r>
        <w:t xml:space="preserve"> </w:t>
      </w:r>
      <w:r>
        <w:t xml:space="preserve">กันยายน</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w:t>
      </w:r>
    </w:p>
    <w:p>
      <w:pPr>
        <w:pStyle w:val="BodyText"/>
      </w:pPr>
      <w:r>
        <w:t xml:space="preserve">(อาจารย์) สวัสดีค่ะ ได้ยินไหมคะ โอ.เค. ค่ะ</w:t>
      </w:r>
    </w:p>
    <w:p>
      <w:pPr>
        <w:pStyle w:val="BodyText"/>
      </w:pPr>
      <w:r>
        <w:t xml:space="preserve">(ล่าม) ได้ยินค่ะ</w:t>
      </w:r>
    </w:p>
    <w:p>
      <w:pPr>
        <w:pStyle w:val="BodyText"/>
      </w:pPr>
      <w:r>
        <w:t xml:space="preserve">(อาจารย์) ทีนี้สัปดาห์นี้นะคะ สัปดาห์ที่แล้วให้ทำเมนูด้านข้างสัปดาห์ก่อนนะ เมนูด้านข้าง แล้วก็ให้เพิ่มเพจใช่ไหมคะ เช่น เช่น เมื่อเราคลิกไปที่เมนู</w:t>
      </w:r>
      <w:r>
        <w:t xml:space="preserve"> </w:t>
      </w:r>
      <w:r>
        <w:t xml:space="preserve">“</w:t>
      </w:r>
      <w:r>
        <w:t xml:space="preserve">อาหารว่าง มันก็จะไปเปิดหน้าเพจอาหารว่างในสัปดาห์ที่แล้วที่ทำ ตอนนี้เรามีเมนูด้านข้างด้านบนแล้วก็ส่วนต่าง ๆ ข้างล่างที่ให้ไปปรับเปลี่ยนนะคะ ในสัปดาห์นี้หัวข้อที่เราจะทำนะคะ ก็คือให้เปิดอะไรนะ คู่มือขึ้นมา คู่มือการใช้งาน จำได้นะคะ เราจะมาปรับแต่งรูปแบบหน้าเพจเมนู 2 เมนูสุดท้าย ในการปรับแต่งดีไซน์เว็บไซต์ 2 เมนูสุดท้าย ต้องมารู้ว่าปรัปแต่งรูปแบบหน้าเพจนี่นะคะ แล้วก็ฟอนต์ ปรับแต่งฟอนต์ทำอย่างไร พื้นหลังรู้แล้ว เหลือ Font ปุ่ม ธีม ของเว็บฯ นะคะ Theme ของเว็บฯ เหมือนจะทำไปแล้ว ทีนี้สิ่งที่จะต้องปรับในวันนี้นะคะ คือ รูปแบบของหน้าเพจของเรา ให้ไปที่… เข้าระบบตัวเองแล้วใช่ไหมคะ ไปที่เมนู</w:t>
      </w:r>
      <w:r>
        <w:t xml:space="preserve">”</w:t>
      </w:r>
      <w:r>
        <w:t xml:space="preserve">ออกแบบ" นะคะ เห็นหรือเปล่า อันที่ 2 นะ อันที่ 2 ด้านบนสุด ก่อนอื่นต้องเข้าระบบของตัวเองก่อนนะคะ เข้าระบบแล้วไปไหน บางคนยังไม่เข้า โอ.เค. นะคะ ถ้าใครเข้ามาแล้ว เข้ามาแล้วเหมือนหน้านี้นะคะ ช้าแป๊บหนึ่ง ก็คือให้ไปที่เมนูแถบเครื่องมือออกแบบตัวนี้นะคะ แล้วไปที่… เลื่อนลงไป 2 เมนูด้านล่างเห็นไหม เมนู… อันที่ 2 จากด้านล่างขึ้นมานะคะ รูปแบบหน้าเพจ ให้เลือกเมนูนี้ เราจะมาแต่งหน้าเพจ มันจะมี 1. อันแรก รูปแบบของบทความนะคะ ให้คลิกบทความค่ะ เราจะมาปรับแต่งหน้าบทความของเราก่อนนะคะ ดูอาจจะขึ้นไม่เหมือนกัน นั่นก็คือขึ้นอยู่กับธีมของหน้าเพจที่เราเลือกนะ ก่อนอื่นก็คือให้ดูว่ารูปแบบรายการนะคะ เราอยากให้มันแสดงแบบไหน ส่วนแรกนะคะ ส่วนแรกรูปแบบรายการ 1. แบบที่ 1 เป็นแบบคอลัม แบบแรกนะคะ แบบคอลัมน์นั้นหมายถึง พอมีบทความขึ้นมามันก็จะโชว์ในแนวก็คือถ้ามีหลายอันมันก็จะเรียงไปตามคอลัมน์ ก็คือแนวตั้ง บทความที่ 1 อยอยู่อันแรก บทความที่ 2 อยู่ถัดไป บทความที่ 3 อยู่เรียงมาในลักษณะเป็นแนวตั้ง เหมือนในรูปตัวอย่างนะคะ แล้วก็อีกแบบหนึ่ง เป็นแถว ก็คือเรียงจากบนลงล่าง ถ้าจากคอลัมน์นี่ ก็คือเรียงจากซ้ายไปขวา ก็คือวิธีการจัดเรียงนะคะ ถ้าแบบคอลัมน์ ถ้าแบบแถว ก็คือเรียงจากข้างบนลงไปข้างล่าง แล้วทีนี้มาดูส่วนที่ 2 อัตราส่วนภาพ ภาพนั่นก็คือรูปภาพน่ะค่ะ ภาพที่เราใช้ประกอบในบทความนะคะ มีให้เลือก 2 แบบ ก็คือแบบจัตุรัส ก็คือเป็นรูปสี่เหลี่ยมจัตุรัสของภาพเท่ากันทุกด้านนึกออกนะ กับอีกแบบหนึ่ง แนวนอน นั้นก็คือหรือรูปสี่เหลี่ยมผืนผ้านั่นเอง ภาพที่ออกมาก็จะเป็นในแนวนอนนะคะ ก็คือมีขนาดความยาวมากกว่าความกว้างนะคะ ตัวนี้ 2 อันนี้ เด็ก ๆ เลือกว่า เราจะเอารูปแบบบทความแบบไหน ของแม่จะเลือกเป็นแบบคอลัมน์ อยากจะให้บทความมันโชว์จากซ้ายไปขวาเรียงไป แต่ถ้าเราต้องการอยากให้เรียงจากข้างบนลงมาข้างล่างเราก็เลือกแบบแถวนะคะ ส่วนรูป อยากไปรูปเป็นแนวนอน ก็จะคลิกอันที่ 2 แต่ถ้าใครอยากได้รูปแบบจัตุรัส ก็คลิกเลือกจัตุรัส และสุดท้าย ก็คือส่วนของรูปภาพการแสดง การแสดงรูปภาพในบทความน่ะค่ะ มันมี 2 อย่าง ก็คือให้มันปรับขนาดรูปให้พอดีกับ… กับตัดรูปนะคะ คือถ้าเลือกแบบแรก ปรับรูปให้พอดีกรอบนี่ ก็คือรูปมันใหญ่กว่ากรอบภาพนะ เขาก็จะลดขนาดรูปลง แต่ถ้าเลือกแบบที่ 2 ตัดรูปให้พอดีกรอบ นั่นหมายความว่า ถ้ารูปใหญ่นะคะ มันจะตัดรูปส่วนที่เกินจากกรอบน่ะออก นึกออกนะ มันจะต่างกันนะ ปรับรูปให้พอดีกรอบ กับตัดรูปให้พอดีกรอบ ก็คืออันแรกตัดรูปให้พอดีนั่นหมายความว่า ถ้ารูปมีขนาดใหญ่ มันจะลดขนาดรูปลง นึกออกนะคะ แต่ถ้าตัดรูปให้พอดีกรอบนั่นหมายความว่า รูปใหญ่เกินกรอบเมื่อไรนี่ รูปจะโดนตัด ตัดส่วนที่มันเกินออกจากกรอบน่ะ มันจะโดนตัดออก นึกออกนะ มันจะไม่เหมือนแบบแรกนะ ดูคำดี ๆ ปรับ คือ ลดลง แต่ถ้าตัดนี่ คือตัดออกเลย ถ้าสวนไหนที่เกินจากกรอบจะโดนตัดทิ้ง นึกออกนะคะ ต่างกันนะคะ เพราะฉะนั้น เลือกรูปแบบของตัวเองนะคะ อยากให้รูปออกมาแบบไหน ขนาดอย่างไร ตัวบทความเรียงอย่างไร ไปขวา หรือจากบนลงล่างให้เลือกเอานะคะตรงนี้ เสร็จแล้วมาดูอะไรต่อ มาดูขนาด ขนาดของภาพ ถ้า… ถ้าเราไม่ต้องการปรับแต่งอะไรเพิ่ม ก็ตามเขา ก็คือขนาดมาตรฐาน แต่ถ้าอยากปรับ มันก็จะมีให้เลือกใช่ไหม เห็นไหมคะ มีขนาดมาตรฐานกับขนาดใหญ่ ก็เลือกได้นะคะ เลือกเอาอันใดอันหนึ่ง ชอบแบบไหน และส่วนของธีม ธีมเขาจะมีตั้งแต่เป็นแบบสว่าง สว่างก็คือไม่มืดน่ะ นึกออกนะ กับอีกแบบหนึ่งเป็นพื้น แล้วก็โปร่งแสง มี 3 แบบให้เลือกนะคะ จะเลือกแบบไหน เช่น อยากได้แบบโปร่งแสง ก็คลิกที่… โปร่นะคะ ทึบ ก็คือเหมือนบทความออกมา ถ้าเลือกธีมสว่าง สีมันก็จะเป็นสีอ่อน ๆ นึกออกนะ แต่ถ้าเลือกทึบมันก็จะเข้ม ๆ เข้าใจนะ โปร่งแสง ก็คือที่มันทะลุได้น่ะ ข้อความหรือภาพอะไรมองเห็นทะลุได้นะคะ เลือกเอาว่าชอบแบบไหน จำนวนเนื้อหาต่อ 1 หน้า เราสามารถกำหนดเนื้อหาของบทความเราได้ ว่าเราอยากให้ 1 หน้านี่ ใน 1 หน้า 1 หน้าคือเปิดมาอย่างนี้ นะคะ 30 เยอะไป อย่างนั้นลดลงเหลือ 10 หน้าก็พอ ต่ำสุด คือ 10 เห็นไหมคะ สูงสุดได้ถึงเท่าไร 100 โน้นนะคะ แค่ 10 ไล่อ่านเยอะแล้วนะคะ อันนี้ในส่วนของรูปแบบนะคะ มาดูในส่วนของการต่างค่าแถบที่ 2 เห็นไหมคะ ในส่วนนี้นะคะ สังเกตที่ ที่มันขึ้น เปิด-ปิด นี่ ตัวนี้เราสามารถปรับได้นะคะ ว่าให้แสดง หรือไม่แสดง ก็คือถ้าต้องการให้มันแสดงก็คลิกเปิด คลิกให้ขึ้นสีฟ้า ๆ แล้วเป็นเปิด แต่ถ้าส่วนไหนไม่ต้องการให้แสดง เราก็คลิกให้มันเป็นปิด ปิดเหมือนตัวนี้ ก็คือตัวไหนอยากให้แสดง ตัวไหนไม่อยากให้แสดงก็คลิก อยากให้แสดงคลิก เปิด ไม่อยากให้คลิกปิดแค่นั้นเอง อันนี้ตั้งค่าได้ตามใจชอบนะคะ อันนี้คือในส่วนของรูปแบบหน้าเพจของบทความ ถ้าใครเลือกเสร็จเรียบร้อยแล้ว กดบันทึกได้เลย นะคะ เดี๋ยวค่อยไปดูตอนทำส่งนะคะ ว่ารูปแบบที่เราเลือกเป็นอย่างไร ทีนี้สิ่งที่จะต้องทำต่อมา บางคนขายสินค้า ถูกไหม เพราะฉะนั้น เราก็ต้องมาปรับแต่งรูปแบบของสินค้าเรา ใช่ไหมคะ เพราะฉะนั้น คลิกที่</w:t>
      </w:r>
      <w:r>
        <w:t xml:space="preserve"> </w:t>
      </w:r>
      <w:r>
        <w:t xml:space="preserve">“</w:t>
      </w:r>
      <w:r>
        <w:t xml:space="preserve">สินค้านะคะ เหมือนกัน มันก็จะเหมือนกัน ถ้าของใครที่มี ที่ทำเป็นขายของน่ะ เราก็เลือกรูปแบบการจัดวางสินค้าค่ะ ว่าจะโชว์แบบไหน คล้ายกันเลยนะคะ คล้ายกันกับแบบแรก ก็สามารถปรับได้ จากรูปแบบรายการสินค้า แสดงจากซ้ายไปขวา หรือจากบนลงล่างนะคะ 2 แบบเหมือนกันนะคะนี่ ถ้าแบบคอลัมน์ก็เหมือนบทความนั่นล่ะ ให้เรียงจากสินค้าจะวางจากทางซ้าย ไล่ไปขวานะคะ พอหมดแล้วค่อยไปขึ้นบรรทัดใหม่ แต่ถ้าเลือกแบบแถวนี่ สินค้ามันจะเรียใช่นะคะ รูปแบบของรูปของสินค้า จะไม่เหมือนกับตัวแรก เห็นไหม แบบแรกมันจะเป็นแนวจัตุรัสนะคะ แต่แบบของสินค้าจะเป็นแนวตั้ง แนวตั้งต่างอย่างไร สังเกตที่รูป ถ้าแนวตั้งเห็นไหม สูง ภาพมันจะเป็น… ภาพที่บางคนรูป เหมือนรูปสินค้าบางอย่างน่ะ มันอยู่ในแนวที่ความสูงมากกว่าความกว้างอย่างนี้ เราก็จะเลือกลักษณะอัตราส่วนภาพเป็นแบบแนวตั้งนั่นเอง ก็คือให้ดูรูปที่เราใช้น่ะค่ะ ใช้ในการนำเสนอสินค้าเรา เป็นรูปแนวไหนนะคะ อันนี้ตรงอัตราส่วนภาพนี่ให้ปรับตามรูปภาพสินค้าของเรานะคะ ไม่อย่างนั้นออกมานะคะ แล้วก็เหมือนเดิม พอในส่วนของการแสดงภาพสินค้า ก็คือจะเลือกตัดรูปให้พอดีกรอบกับตัดรูปให้พอดีกรอบ พอดีกรอบ เลือกเอาตัวใดตัวหนึ่งนะคะ และในส่วนของการตั้งค่าก็เหมือนกันเห็นไหมคะ ต้องการให้แสดงอะไรของสินค้าเราเห็นไหม แสดงชื่อสินค้า แสดงรหัสไหม บางคน เหมือนบางเว็บฯ นะ เวลาสั่งซื้อสินค้า เขาก็จะ… เขาจะไม่ดูที่ชื่อสินค้า แต่เขาจะไปดูรหัส รหัสของสินค้า เพราะฉะนั้น เราอาจจะต้องเปิดเพื่อให้แสดงรหัสสินค้าด้วย อย่างนี้นะคะ เลือกว่า… ก็คือต้องมาดูรูปแบบในการขายของเรา ว่าตอนขายน่ะเราเช็กข้อมูลจากอะไร จากชื่อสินค้า หรือจากรหัสของสินค้า ตัวนี้คงเข้าใจอยู่นะ เปิดกับปิดนี่ คือ ต้องการให้มันแสดงส่วนไหน ก็คลิก</w:t>
      </w:r>
      <w:r>
        <w:t xml:space="preserve">”</w:t>
      </w:r>
      <w:r>
        <w:t xml:space="preserve">เปิด" แค่นั้นเอง ถ้าไม่ต้องการก็คลิกปิดไว้นะคะ แต่ในส่วนของสินค้า จะมีส่วนของการแสดงผลในหน้ารายละเอียดสินค้า อันล่างสุด เห็นไหมคะ มันบอกว่าให้แสดงปุ่ม</w:t>
      </w:r>
      <w:r>
        <w:t xml:space="preserve"> </w:t>
      </w:r>
      <w:r>
        <w:t xml:space="preserve">“</w:t>
      </w:r>
      <w:r>
        <w:t xml:space="preserve">Facebook</w:t>
      </w:r>
      <w:r>
        <w:t xml:space="preserve">”</w:t>
      </w:r>
      <w:r>
        <w:t xml:space="preserve"> </w:t>
      </w:r>
      <w:r>
        <w:t xml:space="preserve">Facebook messenger เห็นไหม นั่นหมายความว่า ถ้าเราคลิกปุ่มนี้เปิดนี่นะคะ มันก็คือจะมี Facebook Messenger ปุ่มส่งข้อความน่ะค่ะ ของ Facebook น่ะ นั่นหมายความว่า ถ้าเราเลือกตัวนี้ แสดงว่าเรามี Facebook ของร้านเราด้วย นึกออกนะ ก็คือ เพื่ออะไร เป็นช่องทางในการให้ลูกค้าเข้ามาติดต่อได้อีกทางหนึ่งใช่ไหมคะ คือถ้าไม่เช็กจากเว็บฯ ที่เราทำไว้ ลูกค้าส่งเข้าไปในเฟซฯ ส่งข้อความไปที่ Facebook Messenger มันจะขึ้นเตือนนะ อย่างนี้เป็นต้น เพราะโดยส่วนมากถ้าส่งไปที่เฟซฯ หรือ LINE น่ะ ข้อความมันจะแจ้งเตือนใช่ไหมคะ แต่ถ้าอยู่ในระบบเราต้องเปิดเข้ามาดู ถึงจะรู้ใช่ไหม จะได้รู้ว่ามีลูกค้าติดต่อเข้ามานะ อย่างนี้นะคะ ถ้าเราทำการเชื่อมต่อเพจ หรือเว็บฯ ของเรากับและเราก็มี Facebook ที่จะให้เขาติดต่อ เราก็มาเปิดส่วนนี่ได้นะคะ โอ.เค. นะคะ ในรายละเอียดของสินค้า ถ้าปรับแต่งเรียบร้อยแล้วก็อย่าลืมกดบันทึก ที่แถบบันทึก ปุ่มบันทึกด้านล่างทุกครั้งด้วย เมื่อมีการปรับแต่งเสร็จเรียบร้อยแล้ว ทุกอย่างกลับมาแก้ไขได้ เพราะฉะนั้น ปรับไปแล้ว ลอง คือตอน ตอนทำแรก ๆ อาจจะดูไม่ออกว่าสวยไม่สวยใช่หรือเปล่า แต่พอเริ่มมีเนื้อหา หรือมีสินค้าเยอะขึ้น พอมาดู เอ๊ะ วางแบบนี้ไม่สวย เราก็ค่อยมาเปลี่ยนนะคะ ถ้าต้องการมาเปลี่ยน เราต้องมาที่นี่ล่ะค่พ รูปแบบนะคะ รูปแบบหน้าเพจ ให้มาเปลี่ยนตรงนี้ ก็คือถ้ามาเปลี่ยนตรงนี้มันจะเปลี่ยนทั้งหน้าให้เลยนึกออกนะ ถ้าปรับแต่งแล้วกดบันทึกนะคะ ทีนี้มาดูในส่วนของ gallery แกลอลี่ แกลอรีนั้นหมายถึง รูปน่ะค่ะ รูปที่ใช้เพื่อ… ที่เรามีน่ะ แล้วเราต้องการให้เก็บข้อมูลสินค้าอะไรพวกนี้นะคะ เราจะสามารถเลือกได้ 3 รูปแบบนะคะ ก็คือแบบที่ 1 ก็คือเป็นอันเดียวเลย 1 อันนะคะ แบบที่ 2 จะเป็นเรียง Gallery เราน่ะค่ะ จากซ้ายไปขวา เหมือนคอลัมน์น่ะค่ะ นะคะ ส่วนแบบที่ 3 นี่ จะเรียงแบบสลับเห็นไหมคะ เล็กใหญ่ ก็คือตามขนาดของรูปภาพเรา ลักษณะการเรียงจะไม่เหมือนกันนะคะ ดูดี ๆ เพราะฉะนั้นเราก็เลือกได้ว่า เราจะให้การแสดงภาพที่มีปริมาณเยอะ ๆ ใน Gallery เราเป็นแบบไหน เราก็จะเลือกได้จาก 3 แบบนี้ ธีมก็เช่นเดียวกันนะคะ จำนวนการ… จำนวน Gallery ต่อ 1 หน้า ต้องการให้มีได้กี่ Gallery ต่อ 1 หน้า ก็เลือกเอานะคะ ก็คือต่ำสุดก็คือ 10 สูงสุดก็คือ 100 เหมือนเดิมนะคะ เห็นไหมคะ แล้วก็ส่วนของ ส่วนที่ 3 รูปแบบการแสดงผลของรูปในอัลบั้ม จะต่างกันนะคะ แบบที่ 1 นี่จะเรียงรูปตามขนาดของรูปน่ะค่ะ เล็ก ใหญ่ การนำเข้ามาของภาพด้วยนะคะ ส่วนแบบที่ 2 นี่ จะเรียงตามอะไรล่ะ แนวนอนน่ะ ก็คือ 1 รูปต่อ 1 หน้า นึกออกนะ นะคะ ถ้าเลือกแบบที่ 2 นี่ ถ้าแบบที่ 2 นี่จะเป็น 1 รูปต่อ 1 หน้า ก็จะมีให้เลื่อนดูรูปน่ะค่ะ ซ้ายขวาอย่างนี้แต่แบบแรกนี่ ใน 1 หน้านี่ แล้วก็จัดเรียง… คืออะไร มีเสียงแทรกมา… แล้วก็จัดเรียงตามการเข้ามาของรูปนะคะ รูปไหนเข้ามาก่อน เล็ก-ใหญ่ อย่างนั้นนะคะ สมมติเขาอยากได้แบบนี้ 2 แบบนี้ เขาก็จะเลือก 2 อันนี้ล่ะ เราก็กด ส่วนของการตั้งค้่ก็เหมือนกัน อยากให้แสดง ไม่แสดง ก็คลิกเปิด หรือคลิกปิด แค่นั้นเองนะคะ ถ้าเสร็จเรียบร้อยแล้วก็เลือกกดบันทึกได้ เราจะเลือกแบบ… เรียงรูปตามจากการเข้ามาเลยนะคะ บันทึกทีนี้มาดูในส่วนติดต่อเรา ส่วนการติดต่อ ซึ่งจะอยู่ด้านล่างสุด ให้นึกถึงตรงไหน นี่ ๆ ส่วนท้าย ส่วนข้างล่างสุดน่ะค่ะ ที่เราจะให้ข้อมูลที่อยู่ เบอร์โทร. หรือว่าอะไรล่ะ ช่องทางการติดต่ออื่น ๆ ของเว็บฯ เราน่ะค่ะ เช่น มี Facebook มีอินสตาร์แกรมไหม อะไรพวกนี้ ใส่เข้าไปนะคะ ตรงส่วนนี้นะคะ นะคะ เราจะสามารถเลือกรูปแบบการ… หน้าเพจติอต่อนี่ ได้ 2 แบบ สายไมค์มันไม่ดี เปลี่ยนท่าไม่ได้เลยใช่ไหม นั่งก็ไม่ได้ โอ.เค. สายไมค์มีปัญหานะคะ ก็คือถ้าเลือกแบบที่ 1 รูปแบบหน้าเพจแบบที่ 1 อันแรก แบบอันแรกนะคะ ส่วนติดต่อ มันจะมีข้างบนนี่ก็จะมีเป็นแถบคั่น หรือรูปภาพคั่นนะคะ แล้วก็มีมีส่วนของข้อความนี่ อยู่ด้านล่าง กับแบบที่ 2 ถ้ามีการแสดงรูป รูปจะอยู่ทางซ้ายนะคะ แล้วข้อความอยู่ทางขวา เห็นไหมคะ แบบที่ 2 รูปอยแบ่งล็อกกัน เห็นไหม นะคะ เลือกเราจะเลือกแบบไหน เลือกได้ จะเลือกแบบที่ 2 นะคะ ทีนี้รูปแบบ Section ของส่วนติดต่อนะคะ มีทั้งหมด 5 แบบนู่นนะคะ ถ้าเลือกแบบที่ 1 มันจะแบ่ง Section ออกเป็น 2 คอลัมน์ ก็คือซ้าย-ขวาเห็นไหมคะ นะคะ แล้วมีไอ้ส่วนของ นี่ การติดต่อนี่ อยู่ด้านล่างทางขวามือ ทางขวามือถูกแล้ว ถ้าเลือกแบบที่ 1 แต่ถ้าเลือกแบบที่ 2 นี่ ก็แยกเป็น 2 เหมือนกัน 2 คอลัมน์เหมือนกัน แต่มีส่วนติดต่อเรานี่ จะอยู่ทางซ้ายมือ ถ้าหากแบบที่ 3 เลือกรูปแบบ Section ส่วนที่ 3 นี่ คอลัมน์เดียวนะคะ ส่วนติดต่อจะอยู่ตรงด้านล่าง แบบที่ 4 นี้มันจะแบ่งเป็นส่วน ๆ น่ะค่ะ มีส่วนย่อย ๆ เล็ก ๆ นี่ อยู่ข้างบนนะคะ แต่ก็เป็นแนวแบบ… เป็นแถวอยู่นะคะ แต่แบ่ง Sections ได้หลาย Sectionsอย่างนี้นะคะแล้วก็แบบที่ 5 จะเป็นแบบนี่ สว่าง ๆ สีขาว ๆ นี่ ส่วนติดต่อก็จะอยู่ด้านล่าง อย่างนี้นะคะ แล้วแต่จะเลือกนะคะ ถ้าเลือกได้แล้ว ก็คลิก เขาจะแบบนี้แล้วกัน แบบที่ 3 นะคะ คลิกบันทึกได้เลยคะ เมื่อเลือกแล้วว่า เราต้องการหน้าเพจรูปแบบติดอย่างไรนะคะ Section ติดต่อเป็นอย่างไร กด</w:t>
      </w:r>
      <w:r>
        <w:t xml:space="preserve"> </w:t>
      </w:r>
      <w:r>
        <w:t xml:space="preserve">“</w:t>
      </w:r>
      <w:r>
        <w:t xml:space="preserve">บันทึก</w:t>
      </w:r>
      <w:r>
        <w:t xml:space="preserve">”</w:t>
      </w:r>
      <w:r>
        <w:t xml:space="preserve"> </w:t>
      </w:r>
      <w:r>
        <w:t xml:space="preserve">ค่ะ เดี๋ยวค่อยไปดูแสดงผลทีเดียว มาดูที่หัวข้อถัดมา ที่เราจะทำ ก็เป็นหัวข้อสุดท้ายนะคะ ก็คือปรับแต่ง หัวข้อปรับแต่ง สอนปรับพื้นหลังไปแล้ว ปรับ Theme ไปแล้วก็จะเหลือรูปแบบฟอนต์ใช่ไหม ให้ดูจากหน้าเพจตัวอย่าง ตอนนี้รูลักษณะเหมือนลายมือเขียนน่ะค่ะ เหมือนลายมือเขียน แล้วก็มีเล่นหางนะ มาดูนะคะ จะเปลี่ยนรูปแบบฟอนต์ให้ดู คลิกรูปแบบ Font ให้ดู คลิกรูปแบบ Font อันแรกนะคะ หัวข้อหน้าเพจ หัวข้อหน้าเพจคือตัวนี้ ตัวใหญ่ ๆ นี่เห็นไหม ตัวใหญ่ ๆ นี่ คือหัวข้อหน้าเพจ นี่คือหัวข้อหน้าเพจ ถ้าต้องการปรับฟอนต์ของหัวข้อหน้าเพจนะคะ ให้คลิกที่ตัวนี้นะคะ แล้วก็เลือก รูปแบบ Font เมื่อกี้เป็น Font เล่นหางนะ จะเปลี่ยนให้ดูเป็น เป็นแบบ… เป็นแบบลายมือเขียน ตัวนี้นะคะ เข้มขึ้น จะลองเปลี่ยนให้ดู 1 อันนะคะ พอกดบันทึกปุ๊บ เห็นไหมคะ หัวข้อนี่ เปลี่ยน เฉพาะหัวข้อที่เปลี่ยน ตัวอื่นยังเป็นปกติ อาหารว่างอะไรอย่างนี้จะไม่เป็น ที่เมนูก็จะไม่เป็น เห็นไหมคะ ให้ดูด้วยว่าเราเปลี่ยน Font ตรงส่วนใด เพราะรูปแบบฟอนต์นะคะ มันจะมี เห็นไหมคะ อันที่ 1 ส่วนของหัวข้อหน้าเพจ ก็คือตัวที่เป็นข้อความตัวใหญ่ ๆ ตรงกลางที่บอกนี่นะคะ เห็นไหมคะ หัวข้อหน้าเพจคือตัวนี้นะคะ ของใครมีราคาสินค้า ต้องการเปลี่ยนรูปแบบ Font ที่ตัวนี้ได้นะคะ หรือชื่อสินค้าหรือบทความ มาดูที่ส่วนของชื่อสินค้าหรือบทความนะคะ จะเปลี่ยนนะคะ เปลี่ยนเป็น เปลี่ยนสีจะได้เห็นว่า Font ตัวไหนที่เปลี่ยนสีก่อน เราสามารถ… ตรงที่เป็นชื่อสินค้าหรือบทความนี่ เมื่อเราเปลี่ยนสี Font แล้วเรา สี Font เมื่อชี้ Mouse ได้ด้วยนะคะ เอาฟอนต์ต่าง ๆ กัน จะได้เห็นได้ชัดนะ ลองเลือกดูได้เลยนะคะ สังเกตอย่างไร ถ้าเป็นภาษาไทย เห็นไหม มันจะมี TH อยู่ข้างหลังใช่ไหม แล้วมันตตัว Font ให้เราดูน่ะค่ะ ว่าลักษณะ Font จะออกมาเป็นลักษณะแบบไหม เดี๋ยวลองเปลี่ยนดู สีเหลืองนี้จะเป็นตัวไหน เห็นไหม ส่วนที่เปลี่ยนเป็นสีเหลืองคือตัวนี้ มันบอกว่าส่วนของบทความ เห็นไหมตอนเลือกบทความนี่ เห็นไหม เรียงจากซ้ายไปขวา ก็จะขึ้นมาเรียงไปอย่างนี้เลย เห็นไหมคะ สีฟอนต์จะเปลี่ยน มองไม่เห็น เราเปลี่ยนได้ ไม่มีปัญหา สีเหลืองมันไม่เห็น เราก็เปลี่ยนเป็นสี ตอนนี้เราคลุมที่สีม่วงกับสีส้ม เกิดอะไรขึ้นเครื่องเสียงเรา ประมาณนี้นะคะ เห็นไหม เปลี่ยนตามนะคะ ดูว่าตรงส่วนไหนนะคะ ดูต่อ ๆ เปลี่ยนอะไรได้อีก เมื่อกี้เปลี่ยน Font หัวข้อ ฟอนต์ชื่อสินค้าและบทความไปแล้ว ราคาสินค้า ถ้าใครที่มีราคาสินค้าก็เปลี่ยน สังเกตอย่างไร บอกแล้วลองเปลี่ยนที่สี ตอนนี้เรามีสีม่วงแล้ว Color กันไปเลยจะได้เห็นชัด แล้วลองกดดู มันจะคือตัวไหน นี่เห็นไหม เพราะไม่ได้ทำราคาสินค้าก็จะไม่เห็น แต่ถ้าของใครที่มีราคาสินค้านะ เมื่อลองเปลี่ยนฟอนต์เป็นสีเขียวแล้วก็จะเห็นนะคะ มาดูข้อความเกริ่นนำรายละเอียดและทั่วไป ชมพู ขอสีชมพู ข้อความเกริ่นนำ นี่ คือตัวนี้เลย สีชมพู เห็นหรือเปล่า เพราะฉะนั้นเราสามารถเปลี่ยนรูปแบบ Font ได้นะคะ เพราะส่วนใหญ่ ของเรามันเป็นฟอนต์ ก็น่าจะเป็นภาษาไทย เราก็เลือกรูปแบบภาษาไทยของเรา เสียงไอ้นี่มันมาจากไหน ตึ๊ง ๆ Effect ตลอดเลย นะคะ รูปแบบ Font ก็จะเปลี่ยนตาเราเลือกนะคะ นี่ทำไมตัวนี้ไม่เปลี่ยนอยู่อันเดียว มันคืออะไร ลองเปลี่ยนดูนะคะ จะเปลี่ยนอะไรอีก ลิงก์ ตรงไหน นั่นหมายถึง ตรงที่ เดี๋ยวนะคะ ตรงที่มี เรามีลิงก์ไหม ถ้าไม่มีจะไม่เห็น ก็คือถ้าใครที่ทำแล้วมีลิงก์น่ะค่ะ พอรFont ที่เป็นลิงก์ตรงนี้ สีมันก็จะเปลี่ยนตามนะ เมื่อชี้เมาส์แล้ว แล้วให้มันเป็นสีอะไร เช่น เมื่อสีหลักมันเป็นสีเขียว เปลี่ยนเป็นสีส้มอย่างนี้ แทนนะคะ ตรงไหนที่เป็นลิงก์ มันก็จะเปลี่ยนตามนะคะ เหมือนเราจะไม่ีลิงก์ นี่ถ้าใส่ ถ้าใส่ลิงก์เข้าไปตรงนี้ พอชี้เมาส์เข้าไปมันจะเปลี่ยนนะคะ พื้นหลังให้เปลี่ยนไปแล้ว ปรับแต่งปุ่ม รูปแบบ Font เปลี่ยนได้แล้วนะคะ มาดูปุ่มของเรา จะเป็นอย่างไร ให้เป็นสีเหลี่ยมแบบนี้นะคะ หรือสี่เหลี่ยมตรงมุมมันจะมน ๆ เห็นไหม แบบที่ 1 มันจะเป็นสี่เหลี่ยมผืนผ้า ก็เป็นเหลี่ยม ๆ น่ะค่ะ แต่แบบที่ 2 มัจะเมน จะเป็นมุมมนจะเป็นโค้ง ๆ และแบบที่ 3 นี่ เป็นเหมือนวงรี เพราะฉะนั้นเลือกปุ่มกด นั่นคือ ปุ่มกดนะคะ ที่เราจะเปลี่ยนรูปแบบ เลือกได้ เราจะเลือกเป็นแบบไหนแล้วแต่ชอบนะคะ อันนี้จะเลือกแบบที่ 3 แม่จะเลือกแบบที่ 3 ทีนี้สี ๆ Font ของปุ่ม อยากให้เป็นสีอะไร เอาสีขาวได้ไหม ปุ่มสีส้ม ขอฟอนต์สีขาวแล้วกัน จะเห็นไหมนี่ สีพื้นหลังเราสีส้ม เห็นไหมคะ รูปแบบจะแสดงให้เห็นอยู่ ข้างบนนี้ จะได้เด่น ๆ จะได้เห็นปุ่มกดชัด ๆ นะ ถ้าไม่อยากได้สีนี้ เปลี่ยนสีได้ สีเหลืองไม่เห็น เขียวไม่เห็น ส้มนี่ละ เด่นสุดแล้ว แล้วเรายังสามารถมาเปลี่ยนสีปุ่ม เมื่อชี้เมาส์ เห็นไหมคะ ในส่วนปรับแต่งปุ่มเมื่อชี้เมาส์ ฟอนต์ ฟอนต์ในปุ่มเป็นสีขาวพอชี้เมาส์ให้เปลี่ยนเป็นสี… สีอะไรดี ส้มกับเขียว แล้วพอชี้เมาส์ไปเปลี่ยนปุ่มเป็นสีขาว เส้นขอบใส่… ใส่สีอะไร เอาสีดำนะ เปลี่ยนเส้นขอบได้นะคะ หลุดหรือ</w:t>
      </w:r>
    </w:p>
    <w:p>
      <w:pPr>
        <w:pStyle w:val="BodyText"/>
      </w:pPr>
      <w:r>
        <w:t xml:space="preserve">[เสียงสัญญาณ]</w:t>
      </w:r>
    </w:p>
    <w:p>
      <w:pPr>
        <w:pStyle w:val="BodyText"/>
      </w:pPr>
      <w:r>
        <w:t xml:space="preserve">(อาจารย์) นะคะ ในส่วนของปุ่มจะมีทั้งหมด 3 ส่วน ก็คือ เรามาเลือกรูปแบบปุ่มนะคะ ในส่วนที่ 1 นี่ จะเลือกเป็นสี่เหลี่ยม หรือว่าสี่เหลียมมุมหรือเป็นรูปทรงรีแบบนี้นะคะ เลือกเอาปุ่มใด สังเกตส่วนที่ 2 ส่วนของการปรับแต่งปุ่ม สี Font เห็นไหมคะ สีพื้นหลังสีส้ม ขนาดเส้นขอบมันเล็กน่ะ อยากให้เห็นเส้นขอบใหญ่ เราก็เพิ่มขนาดได้นะคะ เห็นไหม เปลี่ยนสีได้นะคะ รู้สึกให้มันตัดกันสุดฤทธิ์ไปเลย ส้ม เหลือง เขียวชมพู แล้วในส่วนของชี้เมาส์ สังเกตฟอนต์ขาวเมื่อชี้เมาส์ไป เห็นไหม ลักษณะปุ่มสีเปลี่ยนหมดเลยตามที่ตั้งเห็นไหมคะ เป็นสีเขียว สีฟอนต์เป็นสีเขียว พื้นหลังขาว ขอบเป็นสีชมพู เห็นหรือเปล่า ดูจากตรงนี้ได้ จากการเปลี่ยนปุ่มนะคะ ถ้าถูกใจแล้ว เราก็บันทึก ถ้ายังไม่ถูกใจเปลี่ยนอีก พื้นหลังเป็นสีเขียว เมื่อกี้เปลี่ยนเมื่อชี้เมาส์ พื้นหลังเป็นสีเขียว ฟอนต์ดำ เห็นไหมคะ มากเลยนะคะ เล่นสี เด่นพอแล้ว กดบันทึกถ้าเปลี่ยนเสร็จแล้วนะคะ ให้กด</w:t>
      </w:r>
      <w:r>
        <w:t xml:space="preserve"> </w:t>
      </w:r>
      <w:r>
        <w:t xml:space="preserve">“</w:t>
      </w:r>
      <w:r>
        <w:t xml:space="preserve">บันทึก</w:t>
      </w:r>
      <w:r>
        <w:t xml:space="preserve">”</w:t>
      </w:r>
      <w:r>
        <w:t xml:space="preserve"> </w:t>
      </w:r>
      <w:r>
        <w:t xml:space="preserve">โอ.เค. ไหมคะ ในปุ่มอย่างไร เรามาดูกัน เรามีส่วนของปุ่มไหม หาก่อน แต่งไว้ก่อนก็ได้ ทีนี้มาดูส่วนของ ไหนล่ะ Manual พื้นหลังปุ่มสินค้า นี่นะคะ ถ้าใครทำปุ่มสินค้านี่ นี่สังเกตจะเปลี่ยนเป็นอย่างนี้ Theme เราเปลี่ยนไปแล้วนะ มาดูที่ Widget E-Commerce กัน การตั้งค่า Widget E-Commerce สำหรับใครที่ขายนะคะ ขายของมันจะต้องมี Widget นี่ ดูนะคะ ไม่ได้ตั้งค่าอะไรพิศดาร นี่ก็แค่เปิด เปิดใช้งานมันนั่นเอง เปิด-ปิด Widget E-commerce เพราะฉะนั้นถ้าใครขาย เห็นไหมมีอะไรขึ้นมา มีตะกร้าสินค้าขึ้นมาให้เห็นไหมคะ ถ้าเลือกเปิด ดูนะคะ เห็นหรือเปล่า นี่ นั่นก็คือจะสร้างตะกร้าสินค้า สร้างมาไว้ทำไหม ก็คือเวลาคนมาเลือกซื้อแล้วเอาของใส่ตะกร้า นึกออกนะ แต่ถ้าไม่มีเห็นไหมคะ จะไม่มีตระกร้าสินค้า อันนั้นก็คืออาจจะติดต่อซื้อ-ขาย กันแบบในดฟก็คือถามมาว่ามีของไหม ขายเท่าไร อะไรอย่างนี้ ก็คือต้องเข้ามาถามเราก่อน คุยกันก่อน ถึงจะซื้อของได้ แต่ถ้าเรามีของ แล้วก็มี Stock อะไรอย่างนี้ เรามีของเป็นตระกร้าเลย ให้เขาหยิบของใส่ตระกร้าได้เลย เราก็จะมาเปิดใช้งาน Widget E-Commerce ตัวนี้นะคะ แค่เปิด… แค่เปิดก็ขึ้นแล้วนะคะ เปิดหรือปิดโอ.เค. นะคะ ในส่วนของ Widget E-Commerce มาดูที่ตัวนำทางเว็บไซต์ มันคืออะไร ไอ้ตัวนำทางเว็บไซต์นี่ ก็คือมันจะเป็นตัวที่เวลาคนเข้ามาที่เว็บฯ น่ะค่ะ แล้วเขาก็จะรู้ว่าเว็บฯ ของเราอยู่ที่ไหนนะคะ เขาบอกว่า ถ้าเปิดแนะนำให้เปิดการใช้งาน เพราะตัวนำทางเว็บไซต์จะช่วยเพิ่มประสิทธิภาพต่อ SEO นั่นก็คือถ้าเมื่อใดที่เด็ก ๆ เป็นคนขายสินค้าจริง ๆ นี่ เราควรเปิดตัวนี้ ตัวนำทางเว็บไซต์นะคะ ทุกครั้งเลย เพราะมันจะเป็นตัวช่วยในการที่เขาบอกน่ะ ที่คนเข้ามาเจอเว็บไซต์เราได้เยอะขึ้น แล้วเหมือนจะมีคนเก็บข้อมูลมีคนเข้ามาชมอะไรอย่างนี้ มันจะไปส่งผลกับ Google ซึ่งระบบมันเปิดไว้ให้อยู่แล้วนะคะ ก็ไม่ต้องไปปิดมัน เปิดไว้นะคะ แหมชื่อเมนูสุดท้ายนี่พอแปลเป็นไทยนี่ ไว้อาลัย มันคืออะไรไว้อาลัยไปดูกันสิ ทำรองรับคนไทยสุดฤทธิ์เลยนะคะ ตั้งค่าระบบไว้อาลัย เป็นระบบสีของเว็บทั้งหมดเพื่อให้เป็นสีเทา หรือติดริบบิ้นสีดำ เพื่อแสดงความไว้อาลัยต่อบุคคลสำคัญ หมายถึงว่า ถ้าเราเปิดตัวนี้ ตัวไว้อาลัยนี่ เห็นไหม ให้แสดงเป็นโทนเว็บสีเทา เห็นไหมคะ มันบอกว่า เมื่อคุณเปิดใช้งานระบบนี้ ระบบจะคลุมโทนที่เว็บไซต์ให้เป็นสีเทา 60 เปอร์เซ็นต์ เพื่อไว้อาลัย ลองกดตกลงดู ดูนะคะ ตอนนี้สีเว็บฯ เป็นสีม่วง ไม่ขึ้น ไม่เห็นปรับให้เราเลย หรือสีมันเข้มอยู่แล้ว หรือเดี๋ยวนะ ขอดูวิว หลอกกันนี่หว่า ใช้ไม่ได้ เดี๋ยวลองดูติดริบบิ้นสิ ทดสอบ ๆ มีไหม หรือเรายังไม่กดบันทึกหรือ แค่เปิดกับปิด ต้องไปดูที่หน้า ไม่เห็นมีเลย เห็นไหมคะ บางทีทำมาหลอกเราเฉย ๆ แต่ไม่แน่ถ้านึกออกนะ เพราะอันนี้มันเป็นฟรี มันอาจจะให้ใช้ได้เป็นบางตัวนะคะ เห็นไหมคะ อใช้ไม่ได้ก็ไม่เป็นไร เก๋มากน่ะ ทำไว้ นั่นหมายความว่าเมื่อเรามาเลือกตรงนี้นะคะ มันก็จะทำให้สีมีสีเป็นสีเทา แล้วก็ริบบิ้นอย่างนี้นะคะ เอาใว้ในช่วงไว้อาลัย สะดวกตรงไหน คือเราไม่ต้องมาไล่แก้สีเว็บฯ น่ะ เราก็เปลี่ยน เหมือนช่วงไว้อาลัยก็ให้เป็นสีโทนทีเทา ไม่ต้องไปไล่เปลี่ยนทั้งหมดนะคะ ก็ถือว่าเป็นตัวช่วยที่ดีนะคะ นี่คือในส่วนของการปรับแต่ง เรียบร้อยแล้วนะคะ มาดูส่วนที่เราต้องไปเพิ่มเติมนะคะ ก็คือคู่มือตัวต่อไป ในส่วนปรับแต่งดีไซน์ ทีนี้มาดูการตั้งค่าเว็บฯ เราจะต้องรู้วิธีตั้งค่าเว็บฯ ของเรานะคะ อันดับแรกเลย ก็คือตั้งค่าข้อมูลพื้นฐานของเว็บฯ ถ้าในส่วนของการตั้งค่าเว็บฯ นะคะ เราต้องไปที่คำว่า</w:t>
      </w:r>
      <w:r>
        <w:t xml:space="preserve"> </w:t>
      </w:r>
      <w:r>
        <w:t xml:space="preserve">“</w:t>
      </w:r>
      <w:r>
        <w:t xml:space="preserve">จัดการเว็บ</w:t>
      </w:r>
      <w:r>
        <w:t xml:space="preserve">”</w:t>
      </w:r>
      <w:r>
        <w:t xml:space="preserve"> </w:t>
      </w:r>
      <w:r>
        <w:t xml:space="preserve">อันแรกเห็นไหม เห็นไหมแถบเครื่องแรกนะคะ จัดการเว็บฯ นะคะ เราต้องไปที่ตัวนี้ เห็นไหมคะ มันก็จะมาหน้านี้ หน้าอะไรนี่ มีขึ้นอะไรพวกนี้ ก็คือหน้าจัดการเว็บฯ เสร็จแล้วไปไำหน ไปที่ตั้งค่า เมนู</w:t>
      </w:r>
      <w:r>
        <w:t xml:space="preserve"> </w:t>
      </w:r>
      <w:r>
        <w:t xml:space="preserve">“</w:t>
      </w:r>
      <w:r>
        <w:t xml:space="preserve">ตั้งค่าเว็บไซต์</w:t>
      </w:r>
      <w:r>
        <w:t xml:space="preserve">”</w:t>
      </w:r>
      <w:r>
        <w:t xml:space="preserve"> </w:t>
      </w:r>
      <w:r>
        <w:t xml:space="preserve">แล้วก็เลือกข้อมูลเว็บไซต์ อยู่ล่างสุดเลย ตั้งค่าเว็บไซต์นะคะ เมนูสุดท้ายเลยนะคะ เห็นหรือยัง อันล่างสุดเมนูล่างสุดเลย คลิกเลือก คลิกที่… ไม่ใช่คลิกเลือก เห็นไหมคะ จะมี จะมีเมนูย่อยต่อมา ให้เราเลือกเมนูแรก ข้อมูลเว็บไซต์ เราจะต้องมาดูข้อมูลเว็บฯ ของเรา เห็นไหม เรายังไม่ได้ใส่ข้อมูลชื่อ ร้านค้า หรือสินค้า หรือบริษัทเราเลย เห็นไหมคะ เรายังไม่ได้ใส่ที่อยู่ประเทศ รหัสไปรษณีย์พวกนี้เลย เพื่ออะไร 1. เป็นการยืนยันตัวตนนะ ว่าเว็บฯ เราไม่ได้หลอกต้มตุ๋นอะไรอย่างนี้ เห็นไหมคะ มีส่วนติดต่อ ใส่อะไรบ้าง ข้อมูลพื้นฐานที่ต้องใส่ตัวแรก ชื่อร้านค้า หรือชื่อบริษัท เพราะบางทีบางเว็บฯ มันเป็นบริษัทมาทำขาย เขาก็ใส่ชื่อบริษัทเขานะ หรือถ้าของเราก็ใส่ชื่อร้าน อันนี้ สมมติ ๆ เพราะฉะนั้นที่อยู่ก็เอาบ้านเราก็ได้ ที่อยู่ที่ตามทะเบียนบ้านเราก็ได้ ก็คือ ฉันมีตัวตน โอ้ย ไมค์เอ๋ย ก็คือบอกให้ลูกค้ามีความมั่นใจไง สร้างความเชื่อมั่น ก็คือเรามีที่อยู่ มีชื่ออะไรอย่างนี้ ไม่ได้ปลอมแปลง ถ้าเผื่อเขาไปตรวจค้นหรืออย่างนี้นะคะ หรือเขาเช็กมันก็จะขึ้น เพราะฉะนั้นก็กรอกข้อมูลลงไปด้วย เช่น ชื่อร้าน ก็ดูอย่างไร ชื่อร้านก็ตามเมื่อกี้ปิดหน้าไปแล้ว เดี๋ยวเดี๋ยวเปิดไว้จะได้รู้ ชื่อร้านนี่ เหมือนที่เราตั้งตรงนี้นะคะ เราตั้งอะไรไว้ เพราะฉะนั้น ข้อมูลในส่วนของอันนี้ก็ใส่ลงไปนะคะ ชื่อร้าน ก็คือเราตั้งชื่อร้านเราว่าอะไร ก็ใส่ข้อมูลชื่อร้านลงไปตรงนี้นะคะ ที่อยู่ เราก็ใช้ที่อยู่ตามบัตรประชาชนเราก็ได้นะคะ ยกเว้นว่า ไปเปิดร้านจริง ๆ แล้วมันมีร้านน่ะ นึกออกนะ รหัสไปรษณีย์ สังเกตเขาจะมีสีแดง ๆ มาร์กไว้ นั่นหมายความว่า ช่องนั้นใส่นะคะ ต้องกรอก จังหวัด ก็เลือก เป็นให้เลือกนะคะ จังหวัด สกลนครอยู่ไหนนี่ อำเภอเมือง ตำบล ท่าเชิงชุม ท่าเชิงชุม… ขออภัยด้วย และก็เบอร์โทร. นะคะ คง เขาก็เลยไม่มาร์ก ถ้าอีกรอบหนึ่งนี่ขอบาที่เขาบังคับ ก็คือต้องกรอกเม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และพาณิชย์อิเล็กทรอนิกส์ (ปี3)</dc:title>
  <dc:creator/>
  <cp:keywords/>
  <dcterms:created xsi:type="dcterms:W3CDTF">2021-03-23T09:20:27Z</dcterms:created>
  <dcterms:modified xsi:type="dcterms:W3CDTF">2021-03-23T09: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กันยายน 2563 เวลา 07.50 น.</vt:lpwstr>
  </property>
  <property fmtid="{D5CDD505-2E9C-101B-9397-08002B2CF9AE}" pid="3" name="subtitle">
    <vt:lpwstr/>
  </property>
</Properties>
</file>